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8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3"/>
        <w:gridCol w:w="2410"/>
        <w:gridCol w:w="2268"/>
        <w:gridCol w:w="2693"/>
        <w:gridCol w:w="1701"/>
      </w:tblGrid>
      <w:tr w:rsidR="00CA26C2" w:rsidRPr="0033155B" w14:paraId="78E433F5" w14:textId="77777777" w:rsidTr="00A74243">
        <w:trPr>
          <w:cantSplit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D75181" w14:textId="55088B61" w:rsidR="00CA26C2" w:rsidRDefault="00CA26C2" w:rsidP="00CA26C2">
            <w:pPr>
              <w:widowControl/>
              <w:snapToGrid w:val="0"/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  <w:p w14:paraId="33573C43" w14:textId="69CD73D9" w:rsidR="00CA26C2" w:rsidRDefault="00CA26C2" w:rsidP="00CA26C2">
            <w:pPr>
              <w:widowControl/>
              <w:snapToGrid w:val="0"/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長倉研究会　願書　</w:t>
            </w:r>
            <w:r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(</w:t>
            </w:r>
            <w:r w:rsidR="00D67BFE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B</w:t>
            </w:r>
            <w:r w:rsidR="00BF321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日程</w:t>
            </w:r>
            <w:r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)</w:t>
            </w:r>
          </w:p>
          <w:p w14:paraId="50B81098" w14:textId="698EDD93" w:rsidR="00CA26C2" w:rsidRPr="00CA26C2" w:rsidRDefault="00CA26C2" w:rsidP="00CA26C2">
            <w:pPr>
              <w:widowControl/>
              <w:snapToGrid w:val="0"/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4061897C" w14:textId="0DBFC76F" w:rsidR="00CA26C2" w:rsidRPr="0033155B" w:rsidRDefault="00A74243" w:rsidP="00E458DC">
            <w:pPr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/>
                <w:noProof/>
                <w:color w:val="000000"/>
                <w:kern w:val="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5F14BDE" wp14:editId="5D82DCA2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26035</wp:posOffset>
                      </wp:positionV>
                      <wp:extent cx="1079500" cy="1439545"/>
                      <wp:effectExtent l="19050" t="19050" r="25400" b="27305"/>
                      <wp:wrapNone/>
                      <wp:docPr id="3" name="テキスト ボックス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79500" cy="14395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28575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DFD056" w14:textId="77777777" w:rsidR="00CA26C2" w:rsidRPr="009C191E" w:rsidRDefault="00CA26C2" w:rsidP="00E458DC">
                                  <w:pPr>
                                    <w:jc w:val="center"/>
                                    <w:rPr>
                                      <w:rFonts w:ascii="HGP明朝L" w:eastAsia="HGP明朝L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ascii="HGP明朝L" w:eastAsia="HGP明朝L" w:hint="eastAsia"/>
                                      <w:lang w:eastAsia="zh-CN"/>
                                    </w:rPr>
                                    <w:t>写真貼付欄</w:t>
                                  </w:r>
                                </w:p>
                                <w:p w14:paraId="24941DE2" w14:textId="77777777" w:rsidR="00CA26C2" w:rsidRDefault="00CA26C2" w:rsidP="00E458DC">
                                  <w:pPr>
                                    <w:jc w:val="center"/>
                                    <w:rPr>
                                      <w:rStyle w:val="a3"/>
                                      <w:rFonts w:ascii="HGP明朝L" w:eastAsia="HGP明朝L"/>
                                      <w:bCs/>
                                      <w:color w:val="333333"/>
                                      <w:sz w:val="14"/>
                                      <w:szCs w:val="20"/>
                                      <w:shd w:val="clear" w:color="auto" w:fill="FFFFFF"/>
                                      <w:lang w:eastAsia="zh-CN"/>
                                    </w:rPr>
                                  </w:pPr>
                                </w:p>
                                <w:p w14:paraId="1AD13FB9" w14:textId="29DFC8CD" w:rsidR="00CA26C2" w:rsidRPr="00D12D6F" w:rsidRDefault="00CA26C2" w:rsidP="00D12D6F">
                                  <w:pPr>
                                    <w:rPr>
                                      <w:rFonts w:ascii="HGP明朝L" w:eastAsia="HGP明朝L"/>
                                      <w:bCs/>
                                      <w:iCs/>
                                      <w:color w:val="333333"/>
                                      <w:sz w:val="16"/>
                                      <w:szCs w:val="16"/>
                                      <w:shd w:val="clear" w:color="auto" w:fill="FFFFFF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5F14BD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3" o:spid="_x0000_s1026" type="#_x0000_t202" style="position:absolute;left:0;text-align:left;margin-left:-2.8pt;margin-top:2.05pt;width:85pt;height:113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" fillcolor="white [3201]" strokeweight="2.25pt">
                      <v:path arrowok="t"/>
                      <v:textbox>
                        <w:txbxContent>
                          <w:p w14:paraId="24DFD056" w14:textId="77777777" w:rsidR="00CA26C2" w:rsidRPr="009C191E" w:rsidRDefault="00CA26C2" w:rsidP="00E458DC">
                            <w:pPr>
                              <w:jc w:val="center"/>
                              <w:rPr>
                                <w:rFonts w:ascii="HGP明朝L" w:eastAsia="HGP明朝L"/>
                                <w:lang w:eastAsia="zh-CN"/>
                              </w:rPr>
                            </w:pPr>
                            <w:r>
                              <w:rPr>
                                <w:rFonts w:ascii="HGP明朝L" w:eastAsia="HGP明朝L" w:hint="eastAsia"/>
                                <w:lang w:eastAsia="zh-CN"/>
                              </w:rPr>
                              <w:t>写真貼付欄</w:t>
                            </w:r>
                          </w:p>
                          <w:p w14:paraId="24941DE2" w14:textId="77777777" w:rsidR="00CA26C2" w:rsidRDefault="00CA26C2" w:rsidP="00E458DC">
                            <w:pPr>
                              <w:jc w:val="center"/>
                              <w:rPr>
                                <w:rStyle w:val="a3"/>
                                <w:rFonts w:ascii="HGP明朝L" w:eastAsia="HGP明朝L"/>
                                <w:bCs/>
                                <w:color w:val="333333"/>
                                <w:sz w:val="14"/>
                                <w:szCs w:val="20"/>
                                <w:shd w:val="clear" w:color="auto" w:fill="FFFFFF"/>
                                <w:lang w:eastAsia="zh-CN"/>
                              </w:rPr>
                            </w:pPr>
                          </w:p>
                          <w:p w14:paraId="1AD13FB9" w14:textId="29DFC8CD" w:rsidR="00CA26C2" w:rsidRPr="00D12D6F" w:rsidRDefault="00CA26C2" w:rsidP="00D12D6F">
                            <w:pPr>
                              <w:rPr>
                                <w:rFonts w:ascii="HGP明朝L" w:eastAsia="HGP明朝L"/>
                                <w:bCs/>
                                <w:iCs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F21BE" w:rsidRPr="0033155B" w14:paraId="2C116BD5" w14:textId="77777777" w:rsidTr="00CC5C46">
        <w:trPr>
          <w:cantSplit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43F24" w14:textId="1EAC60D0" w:rsidR="00DF21BE" w:rsidRPr="0033155B" w:rsidRDefault="00DF21BE" w:rsidP="00E458DC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学部・学年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74535" w14:textId="005724F9" w:rsidR="00DF21BE" w:rsidRPr="0033155B" w:rsidRDefault="00DF21BE" w:rsidP="00A74243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6E948" w14:textId="28BE9A1F" w:rsidR="00DF21BE" w:rsidRPr="0033155B" w:rsidRDefault="00DF21BE" w:rsidP="00E458DC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生年月日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403FA0" w14:textId="48435324" w:rsidR="00DF21BE" w:rsidRPr="0033155B" w:rsidRDefault="00DF21BE" w:rsidP="00A74243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01" w:type="dxa"/>
            <w:vMerge w:val="restart"/>
            <w:tcBorders>
              <w:left w:val="single" w:sz="4" w:space="0" w:color="auto"/>
            </w:tcBorders>
            <w:vAlign w:val="center"/>
            <w:hideMark/>
          </w:tcPr>
          <w:p w14:paraId="54D5E079" w14:textId="44A3370A" w:rsidR="00DF21BE" w:rsidRPr="0033155B" w:rsidRDefault="00DF21BE" w:rsidP="00E458DC">
            <w:pPr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</w:tr>
      <w:tr w:rsidR="00DF21BE" w:rsidRPr="0033155B" w14:paraId="03F0FCD4" w14:textId="77777777" w:rsidTr="00CC5C46">
        <w:trPr>
          <w:cantSplit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B36B0" w14:textId="77777777" w:rsidR="00DF21BE" w:rsidRPr="0033155B" w:rsidRDefault="00DF21BE" w:rsidP="00E458DC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フリガナ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3A3B9F" w14:textId="2A320A13" w:rsidR="00DF21BE" w:rsidRPr="0033155B" w:rsidRDefault="00DF21BE" w:rsidP="00A74243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0DF81C" w14:textId="1CA1E9CD" w:rsidR="00DF21BE" w:rsidRPr="0033155B" w:rsidRDefault="00DF21BE" w:rsidP="00DF21BE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出身高校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FDB875" w14:textId="59D95CED" w:rsidR="00DF21BE" w:rsidRPr="0033155B" w:rsidRDefault="00DF21BE" w:rsidP="00A74243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319A3506" w14:textId="787A334B" w:rsidR="00DF21BE" w:rsidRPr="0033155B" w:rsidRDefault="00DF21BE" w:rsidP="00E458DC">
            <w:pPr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</w:tr>
      <w:tr w:rsidR="00DF21BE" w:rsidRPr="0033155B" w14:paraId="77700A1D" w14:textId="77777777" w:rsidTr="00CC5C46">
        <w:trPr>
          <w:cantSplit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FF5BB" w14:textId="77777777" w:rsidR="00DF21BE" w:rsidRPr="0033155B" w:rsidRDefault="00DF21BE" w:rsidP="00E458DC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氏名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69A22A" w14:textId="5CB9356C" w:rsidR="00DF21BE" w:rsidRPr="0033155B" w:rsidRDefault="00DF21BE" w:rsidP="00A74243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7EFF06" w14:textId="3EE01CBD" w:rsidR="00DF21BE" w:rsidRPr="0033155B" w:rsidRDefault="00DF21BE" w:rsidP="00DF21BE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所属団体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22E0ED" w14:textId="1A979559" w:rsidR="00DF21BE" w:rsidRPr="0033155B" w:rsidRDefault="00DF21BE" w:rsidP="00A74243">
            <w:pPr>
              <w:widowControl/>
              <w:jc w:val="left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D1B9D59" w14:textId="5B6CFCFA" w:rsidR="00DF21BE" w:rsidRPr="0033155B" w:rsidRDefault="00DF21BE" w:rsidP="00E458DC">
            <w:pPr>
              <w:jc w:val="center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</w:tr>
      <w:tr w:rsidR="00CC5C46" w:rsidRPr="0033155B" w14:paraId="4DE771B7" w14:textId="77777777" w:rsidTr="00CC5C46">
        <w:trPr>
          <w:trHeight w:val="411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0EFE0" w14:textId="77777777" w:rsidR="00CC5C46" w:rsidRPr="0033155B" w:rsidRDefault="00CC5C46" w:rsidP="00D67BFE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 w:rsidRPr="0033155B"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E-mail(PC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99470" w14:textId="49514BEC" w:rsidR="00CC5C46" w:rsidRPr="0033155B" w:rsidRDefault="00CC5C46" w:rsidP="00D67BFE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07969" w14:textId="7391030A" w:rsidR="00CC5C46" w:rsidRPr="0033155B" w:rsidRDefault="00CC5C46" w:rsidP="00D67BFE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  <w:r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A</w:t>
            </w:r>
            <w:r>
              <w:rPr>
                <w:rFonts w:ascii="Times New Roman" w:eastAsia="ＭＳ Ｐゴシック" w:hAnsi="Times New Roman" w:cs="ＭＳ Ｐゴシック" w:hint="eastAsia"/>
                <w:b/>
                <w:bCs/>
                <w:color w:val="000000"/>
                <w:kern w:val="0"/>
                <w:sz w:val="22"/>
                <w:szCs w:val="22"/>
              </w:rPr>
              <w:t>日程で応募したゼミ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DB9DC" w14:textId="4A526A6C" w:rsidR="00CC5C46" w:rsidRPr="0033155B" w:rsidRDefault="00CC5C46" w:rsidP="00D67BFE">
            <w:pPr>
              <w:widowControl/>
              <w:jc w:val="left"/>
              <w:rPr>
                <w:rFonts w:ascii="Times New Roman" w:eastAsia="ＭＳ Ｐゴシック" w:hAnsi="Times New Roman" w:cs="ＭＳ Ｐゴシック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02FD2" w14:textId="168B1FAC" w:rsidR="00CC5C46" w:rsidRPr="0033155B" w:rsidRDefault="00CC5C46" w:rsidP="00D67BFE">
            <w:pPr>
              <w:jc w:val="center"/>
              <w:rPr>
                <w:rFonts w:ascii="Times New Roman" w:eastAsia="ＭＳ Ｐゴシック" w:hAnsi="Times New Roman" w:cs="ＭＳ Ｐゴシック"/>
                <w:color w:val="000000"/>
                <w:kern w:val="0"/>
                <w:sz w:val="22"/>
                <w:szCs w:val="22"/>
              </w:rPr>
            </w:pPr>
          </w:p>
        </w:tc>
      </w:tr>
    </w:tbl>
    <w:p w14:paraId="38B5037B" w14:textId="3DE82427" w:rsidR="00CA26C2" w:rsidRDefault="00CA26C2" w:rsidP="0033155B">
      <w:pPr>
        <w:widowControl/>
        <w:snapToGrid w:val="0"/>
        <w:jc w:val="left"/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7F08FE30" w14:textId="4AB5BA33" w:rsidR="0033155B" w:rsidRDefault="0033155B" w:rsidP="0033155B">
      <w:pPr>
        <w:widowControl/>
        <w:snapToGrid w:val="0"/>
        <w:jc w:val="left"/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下記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1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と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2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書いて下さい。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それぞれ書く分量は自由に変更してくれて構いませんが、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1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枚に収まるようにして下さい。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例えば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1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多く書きたい場合、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2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のスペースを小さくして下さい。</w:t>
      </w:r>
    </w:p>
    <w:p w14:paraId="084D94C1" w14:textId="77777777" w:rsidR="0033155B" w:rsidRP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5E99230F" w14:textId="33E2E7F7" w:rsidR="0033155B" w:rsidRDefault="0033155B" w:rsidP="0033155B">
      <w:pPr>
        <w:ind w:left="221" w:hangingChars="100" w:hanging="221"/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1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長倉ゼミを志望した理由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、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長倉ゼミで何を勉強したいのか、また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今まで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どのような勉強を頑張っ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てきた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のか、どのような科目が好きだったのか、現時点で将来の進路や目標についてどのように考えているか、等について自由に書いて下さい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必ずしもこれらを全部書く必要はありません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。</w:t>
      </w:r>
    </w:p>
    <w:p w14:paraId="30BCDDF5" w14:textId="642AD7ED" w:rsidR="00826579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2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その他、自己アピールになるようなことを好きに書いて下さい。</w:t>
      </w:r>
    </w:p>
    <w:p w14:paraId="5AAA8825" w14:textId="5B35E69B" w:rsidR="0033155B" w:rsidRPr="00CA26C2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3DDCA91E" w14:textId="0DB6CD23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[(1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]</w:t>
      </w:r>
    </w:p>
    <w:p w14:paraId="38E87322" w14:textId="4895BAC4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332ABBC2" w14:textId="0971D10E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6E6DB5D0" w14:textId="01E4E174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44A9E067" w14:textId="4412B147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1C27C3D1" w14:textId="3C8FE64B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77829C04" w14:textId="68A83E4F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196B5C74" w14:textId="46C69C5E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4C698DE7" w14:textId="0875A2E6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23F70C13" w14:textId="5797096C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585149E0" w14:textId="418C07D1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3055A1B2" w14:textId="13534E11" w:rsidR="0033155B" w:rsidRPr="00CA26C2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[(2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]</w:t>
      </w:r>
    </w:p>
    <w:sectPr w:rsidR="0033155B" w:rsidRPr="00CA26C2" w:rsidSect="00A74243">
      <w:pgSz w:w="11900" w:h="16840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1F231" w14:textId="77777777" w:rsidR="00C2429F" w:rsidRDefault="00C2429F" w:rsidP="00D12D6F">
      <w:r>
        <w:separator/>
      </w:r>
    </w:p>
  </w:endnote>
  <w:endnote w:type="continuationSeparator" w:id="0">
    <w:p w14:paraId="7811D2D3" w14:textId="77777777" w:rsidR="00C2429F" w:rsidRDefault="00C2429F" w:rsidP="00D12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明朝L">
    <w:altName w:val="游ゴシック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46E34" w14:textId="77777777" w:rsidR="00C2429F" w:rsidRDefault="00C2429F" w:rsidP="00D12D6F">
      <w:r>
        <w:separator/>
      </w:r>
    </w:p>
  </w:footnote>
  <w:footnote w:type="continuationSeparator" w:id="0">
    <w:p w14:paraId="62A349F4" w14:textId="77777777" w:rsidR="00C2429F" w:rsidRDefault="00C2429F" w:rsidP="00D12D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Q0szS0tDS2MDBW0lEKTi0uzszPAykwrAUAA+KbfiwAAAA="/>
  </w:docVars>
  <w:rsids>
    <w:rsidRoot w:val="00321DD7"/>
    <w:rsid w:val="00035725"/>
    <w:rsid w:val="00200B0D"/>
    <w:rsid w:val="0026115F"/>
    <w:rsid w:val="00296276"/>
    <w:rsid w:val="00321DD7"/>
    <w:rsid w:val="0033155B"/>
    <w:rsid w:val="003E4B91"/>
    <w:rsid w:val="004F56C7"/>
    <w:rsid w:val="00641752"/>
    <w:rsid w:val="00884633"/>
    <w:rsid w:val="009A66C3"/>
    <w:rsid w:val="00A02CC6"/>
    <w:rsid w:val="00A74243"/>
    <w:rsid w:val="00AF7C54"/>
    <w:rsid w:val="00B22F4E"/>
    <w:rsid w:val="00B458AA"/>
    <w:rsid w:val="00BE761B"/>
    <w:rsid w:val="00BF321B"/>
    <w:rsid w:val="00BF71BD"/>
    <w:rsid w:val="00C2429F"/>
    <w:rsid w:val="00C96B89"/>
    <w:rsid w:val="00CA26C2"/>
    <w:rsid w:val="00CC5C46"/>
    <w:rsid w:val="00D12D6F"/>
    <w:rsid w:val="00D41842"/>
    <w:rsid w:val="00D4568B"/>
    <w:rsid w:val="00D67BFE"/>
    <w:rsid w:val="00DC75E5"/>
    <w:rsid w:val="00DF21BE"/>
    <w:rsid w:val="00E458DC"/>
    <w:rsid w:val="00E46C7A"/>
    <w:rsid w:val="00EF1F79"/>
    <w:rsid w:val="00F1774E"/>
    <w:rsid w:val="00F83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67042D"/>
  <w15:chartTrackingRefBased/>
  <w15:docId w15:val="{BEF51D8D-DD40-4448-8B8A-953DB47D9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321DD7"/>
    <w:rPr>
      <w:i/>
      <w:iCs/>
    </w:rPr>
  </w:style>
  <w:style w:type="paragraph" w:styleId="a4">
    <w:name w:val="header"/>
    <w:basedOn w:val="a"/>
    <w:link w:val="a5"/>
    <w:uiPriority w:val="99"/>
    <w:unhideWhenUsed/>
    <w:rsid w:val="00D12D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D12D6F"/>
  </w:style>
  <w:style w:type="paragraph" w:styleId="a6">
    <w:name w:val="footer"/>
    <w:basedOn w:val="a"/>
    <w:link w:val="a7"/>
    <w:uiPriority w:val="99"/>
    <w:unhideWhenUsed/>
    <w:rsid w:val="00D12D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D12D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F18D6-BE74-4465-885D-AA19A9143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関 勇人</dc:creator>
  <cp:keywords/>
  <dc:description/>
  <cp:lastModifiedBy>N D</cp:lastModifiedBy>
  <cp:revision>3</cp:revision>
  <cp:lastPrinted>2021-02-15T14:16:00Z</cp:lastPrinted>
  <dcterms:created xsi:type="dcterms:W3CDTF">2023-03-24T05:33:00Z</dcterms:created>
  <dcterms:modified xsi:type="dcterms:W3CDTF">2023-03-24T05:46:00Z</dcterms:modified>
</cp:coreProperties>
</file>